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20B2230C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A907C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A907C7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78E99AB" w14:textId="65175401" w:rsidR="002B0020" w:rsidRDefault="007573FC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amily Camp - Cafe</w:t>
            </w:r>
          </w:p>
          <w:p w14:paraId="79197263" w14:textId="132230F0" w:rsidR="00081C6A" w:rsidRPr="007A49B1" w:rsidRDefault="00081C6A" w:rsidP="00440C4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6046286A" w14:textId="0C540C2F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02AC9ACE" w:rsidR="000D3460" w:rsidRPr="007A49B1" w:rsidRDefault="00136503" w:rsidP="007372A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7573FC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>/</w:t>
            </w:r>
            <w:r w:rsidR="007573FC">
              <w:rPr>
                <w:b/>
                <w:sz w:val="20"/>
                <w:szCs w:val="20"/>
              </w:rPr>
              <w:t>04</w:t>
            </w:r>
            <w:r>
              <w:rPr>
                <w:b/>
                <w:sz w:val="20"/>
                <w:szCs w:val="20"/>
              </w:rPr>
              <w:t>/202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0CB4D7E9" w:rsidR="000D3460" w:rsidRPr="007A49B1" w:rsidRDefault="000D3460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A907C7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0E192E75" w:rsidR="000D3460" w:rsidRPr="007A49B1" w:rsidRDefault="008C16FD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n-Marie Vinnicombe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292E7795" w:rsidR="000D3460" w:rsidRPr="007A49B1" w:rsidRDefault="00D80C09" w:rsidP="005043C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/04/2025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0"/>
        <w:gridCol w:w="1358"/>
        <w:gridCol w:w="9106"/>
        <w:gridCol w:w="2817"/>
      </w:tblGrid>
      <w:tr w:rsidR="00931149" w:rsidRPr="008349D7" w14:paraId="46C980D3" w14:textId="77777777" w:rsidTr="00931149">
        <w:trPr>
          <w:trHeight w:val="692"/>
        </w:trPr>
        <w:tc>
          <w:tcPr>
            <w:tcW w:w="2170" w:type="dxa"/>
            <w:shd w:val="clear" w:color="auto" w:fill="D9D9D9" w:themeFill="background1" w:themeFillShade="D9"/>
          </w:tcPr>
          <w:p w14:paraId="1E6AE75D" w14:textId="0510C269" w:rsidR="008349D7" w:rsidRPr="007A49B1" w:rsidRDefault="00A907C7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9106" w:type="dxa"/>
            <w:shd w:val="clear" w:color="auto" w:fill="D9D9D9" w:themeFill="background1" w:themeFillShade="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2817" w:type="dxa"/>
            <w:shd w:val="clear" w:color="auto" w:fill="D9D9D9" w:themeFill="background1" w:themeFillShade="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DA3113" w:rsidRPr="001A1423" w14:paraId="2BB12794" w14:textId="77777777" w:rsidTr="00931149">
        <w:trPr>
          <w:trHeight w:val="769"/>
        </w:trPr>
        <w:tc>
          <w:tcPr>
            <w:tcW w:w="2170" w:type="dxa"/>
            <w:shd w:val="clear" w:color="auto" w:fill="auto"/>
          </w:tcPr>
          <w:p w14:paraId="48E183C0" w14:textId="77777777" w:rsidR="00DA3113" w:rsidRPr="00F30E25" w:rsidRDefault="00DA3113" w:rsidP="00DA311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  <w:p w14:paraId="02CB3C99" w14:textId="77777777" w:rsidR="00631A1A" w:rsidRPr="00F30E25" w:rsidRDefault="00E579F7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rFonts w:ascii="Arial" w:hAnsi="Arial" w:cs="Arial"/>
                <w:bCs/>
                <w:sz w:val="20"/>
                <w:szCs w:val="20"/>
              </w:rPr>
              <w:t xml:space="preserve">Fire Hazards </w:t>
            </w:r>
            <w:r w:rsidR="00F657A8" w:rsidRPr="00F30E25">
              <w:rPr>
                <w:rFonts w:ascii="Arial" w:hAnsi="Arial" w:cs="Arial"/>
                <w:bCs/>
                <w:sz w:val="20"/>
                <w:szCs w:val="20"/>
              </w:rPr>
              <w:t>– due to incorrect use or fault.</w:t>
            </w:r>
          </w:p>
          <w:p w14:paraId="0896408C" w14:textId="53FFA9EB" w:rsidR="00F657A8" w:rsidRPr="00F30E25" w:rsidRDefault="00F657A8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rFonts w:ascii="Arial" w:hAnsi="Arial" w:cs="Arial"/>
                <w:bCs/>
                <w:sz w:val="20"/>
                <w:szCs w:val="20"/>
              </w:rPr>
              <w:t>Risk – injury particularly burns</w:t>
            </w:r>
          </w:p>
        </w:tc>
        <w:tc>
          <w:tcPr>
            <w:tcW w:w="1358" w:type="dxa"/>
            <w:shd w:val="clear" w:color="auto" w:fill="auto"/>
          </w:tcPr>
          <w:p w14:paraId="0736FBC0" w14:textId="082AE30B" w:rsidR="00DA3113" w:rsidRPr="00F30E25" w:rsidRDefault="005427AC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bCs/>
                <w:sz w:val="20"/>
                <w:szCs w:val="20"/>
              </w:rPr>
              <w:t>All Café Staff</w:t>
            </w:r>
          </w:p>
        </w:tc>
        <w:tc>
          <w:tcPr>
            <w:tcW w:w="9106" w:type="dxa"/>
            <w:shd w:val="clear" w:color="auto" w:fill="auto"/>
          </w:tcPr>
          <w:p w14:paraId="6A4F1ECE" w14:textId="17861F20" w:rsidR="00FC429D" w:rsidRDefault="00FC429D" w:rsidP="00DA3113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users are instructed how to use equipment in the kitchen.</w:t>
            </w:r>
          </w:p>
          <w:p w14:paraId="0FECC52C" w14:textId="77777777" w:rsidR="00DA3113" w:rsidRDefault="00FC429D" w:rsidP="00DA3113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cooker is turn off when not in use.</w:t>
            </w:r>
          </w:p>
          <w:p w14:paraId="388CC8D1" w14:textId="33C7E035" w:rsidR="00FC429D" w:rsidRDefault="00D55A22" w:rsidP="00DA3113">
            <w:pPr>
              <w:widowControl/>
              <w:autoSpaceDE/>
              <w:autoSpaceDN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Ensure flammable liquids are kept away from </w:t>
            </w:r>
            <w:r w:rsidR="001078B3">
              <w:rPr>
                <w:rFonts w:ascii="Arial" w:hAnsi="Arial"/>
                <w:sz w:val="20"/>
                <w:szCs w:val="20"/>
              </w:rPr>
              <w:t>flame.</w:t>
            </w:r>
          </w:p>
          <w:p w14:paraId="6364B3C3" w14:textId="01F75117" w:rsidR="001078B3" w:rsidRPr="001A1423" w:rsidRDefault="001078B3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Ensure fire extinguishers are available and users know where they are.</w:t>
            </w:r>
          </w:p>
        </w:tc>
        <w:tc>
          <w:tcPr>
            <w:tcW w:w="2817" w:type="dxa"/>
            <w:shd w:val="clear" w:color="auto" w:fill="auto"/>
          </w:tcPr>
          <w:p w14:paraId="295136D4" w14:textId="7F688EF5" w:rsidR="00DA3113" w:rsidRPr="001A1423" w:rsidRDefault="00DA3113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113" w:rsidRPr="001A1423" w14:paraId="3DDDC9F7" w14:textId="77777777" w:rsidTr="00931149">
        <w:trPr>
          <w:trHeight w:val="769"/>
        </w:trPr>
        <w:tc>
          <w:tcPr>
            <w:tcW w:w="2170" w:type="dxa"/>
            <w:shd w:val="clear" w:color="auto" w:fill="auto"/>
          </w:tcPr>
          <w:p w14:paraId="3470AC20" w14:textId="77777777" w:rsidR="00DA3113" w:rsidRPr="00F30E25" w:rsidRDefault="005427AC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rFonts w:ascii="Arial" w:hAnsi="Arial" w:cs="Arial"/>
                <w:bCs/>
                <w:sz w:val="20"/>
                <w:szCs w:val="20"/>
              </w:rPr>
              <w:t>Slips, trips and Falls – wet, untidy floors and surfaces</w:t>
            </w:r>
          </w:p>
          <w:p w14:paraId="5CD18192" w14:textId="19BBBD22" w:rsidR="005427AC" w:rsidRPr="00F30E25" w:rsidRDefault="005427AC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rFonts w:ascii="Arial" w:hAnsi="Arial" w:cs="Arial"/>
                <w:bCs/>
                <w:sz w:val="20"/>
                <w:szCs w:val="20"/>
              </w:rPr>
              <w:t>Risk : injury to users</w:t>
            </w:r>
          </w:p>
        </w:tc>
        <w:tc>
          <w:tcPr>
            <w:tcW w:w="1358" w:type="dxa"/>
            <w:shd w:val="clear" w:color="auto" w:fill="auto"/>
          </w:tcPr>
          <w:p w14:paraId="6C64A357" w14:textId="2BCF4280" w:rsidR="00DA3113" w:rsidRPr="00F30E25" w:rsidRDefault="005427AC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rFonts w:ascii="Arial" w:hAnsi="Arial" w:cs="Arial"/>
                <w:bCs/>
                <w:sz w:val="20"/>
                <w:szCs w:val="20"/>
              </w:rPr>
              <w:t>All Café staff</w:t>
            </w:r>
          </w:p>
        </w:tc>
        <w:tc>
          <w:tcPr>
            <w:tcW w:w="9106" w:type="dxa"/>
            <w:shd w:val="clear" w:color="auto" w:fill="auto"/>
          </w:tcPr>
          <w:p w14:paraId="6E7196AD" w14:textId="3937DEB2" w:rsidR="00DA3113" w:rsidRDefault="005427AC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sure all </w:t>
            </w:r>
            <w:r w:rsidR="003206BF">
              <w:rPr>
                <w:rFonts w:ascii="Arial" w:hAnsi="Arial" w:cs="Arial"/>
                <w:sz w:val="20"/>
                <w:szCs w:val="20"/>
              </w:rPr>
              <w:t>spills are cleaned up immediately.</w:t>
            </w:r>
          </w:p>
          <w:p w14:paraId="246DDF2D" w14:textId="77777777" w:rsidR="003206BF" w:rsidRDefault="003206BF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ocate working space for each person.</w:t>
            </w:r>
          </w:p>
          <w:p w14:paraId="6B499DE8" w14:textId="77777777" w:rsidR="003206BF" w:rsidRDefault="003206BF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dy up as go along.</w:t>
            </w:r>
          </w:p>
          <w:p w14:paraId="04FF406B" w14:textId="77777777" w:rsidR="003206BF" w:rsidRDefault="003206BF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ly have the minimum number of users in the kitchen at 1 time.</w:t>
            </w:r>
          </w:p>
          <w:p w14:paraId="61EF8F7A" w14:textId="77777777" w:rsidR="003206BF" w:rsidRDefault="003206BF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ure drawers/cupboards/fridges are closed when not in use</w:t>
            </w:r>
            <w:r w:rsidR="0070587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BDB309F" w14:textId="667F9214" w:rsidR="00705876" w:rsidRDefault="00705876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ure everyone knows where the first aid kit is.</w:t>
            </w:r>
          </w:p>
        </w:tc>
        <w:tc>
          <w:tcPr>
            <w:tcW w:w="2817" w:type="dxa"/>
            <w:shd w:val="clear" w:color="auto" w:fill="auto"/>
          </w:tcPr>
          <w:p w14:paraId="52E532E1" w14:textId="69413F7E" w:rsidR="00DA3113" w:rsidRPr="001A1423" w:rsidRDefault="00DA3113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113" w:rsidRPr="001A1423" w14:paraId="0DF448AD" w14:textId="77777777" w:rsidTr="00931149">
        <w:trPr>
          <w:trHeight w:val="769"/>
        </w:trPr>
        <w:tc>
          <w:tcPr>
            <w:tcW w:w="2170" w:type="dxa"/>
            <w:shd w:val="clear" w:color="auto" w:fill="auto"/>
          </w:tcPr>
          <w:p w14:paraId="3EF4CF98" w14:textId="5E6B840C" w:rsidR="00DA3113" w:rsidRPr="00F30E25" w:rsidRDefault="003206BF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rFonts w:ascii="Arial" w:hAnsi="Arial" w:cs="Arial"/>
                <w:bCs/>
                <w:sz w:val="20"/>
                <w:szCs w:val="20"/>
              </w:rPr>
              <w:t>Foodbo</w:t>
            </w:r>
            <w:r w:rsidR="009272AF" w:rsidRPr="00F30E25">
              <w:rPr>
                <w:rFonts w:ascii="Arial" w:hAnsi="Arial" w:cs="Arial"/>
                <w:bCs/>
                <w:sz w:val="20"/>
                <w:szCs w:val="20"/>
              </w:rPr>
              <w:t>rne Illness – through food contamination</w:t>
            </w:r>
          </w:p>
          <w:p w14:paraId="1669C675" w14:textId="211AB3AD" w:rsidR="009272AF" w:rsidRPr="00F30E25" w:rsidRDefault="009272AF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rFonts w:ascii="Arial" w:hAnsi="Arial" w:cs="Arial"/>
                <w:bCs/>
                <w:sz w:val="20"/>
                <w:szCs w:val="20"/>
              </w:rPr>
              <w:t>Risk; food poisoning</w:t>
            </w:r>
          </w:p>
        </w:tc>
        <w:tc>
          <w:tcPr>
            <w:tcW w:w="1358" w:type="dxa"/>
            <w:shd w:val="clear" w:color="auto" w:fill="auto"/>
          </w:tcPr>
          <w:p w14:paraId="72EF3CEF" w14:textId="55A6002A" w:rsidR="00DA3113" w:rsidRPr="00F30E25" w:rsidRDefault="00F50492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rFonts w:ascii="Arial" w:hAnsi="Arial" w:cs="Arial"/>
                <w:bCs/>
                <w:sz w:val="20"/>
                <w:szCs w:val="20"/>
              </w:rPr>
              <w:t>All Café staff</w:t>
            </w:r>
          </w:p>
        </w:tc>
        <w:tc>
          <w:tcPr>
            <w:tcW w:w="9106" w:type="dxa"/>
            <w:shd w:val="clear" w:color="auto" w:fill="auto"/>
          </w:tcPr>
          <w:p w14:paraId="6D50CE0A" w14:textId="77777777" w:rsidR="00DA3113" w:rsidRDefault="009272AF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llocate working space for each type of food </w:t>
            </w:r>
            <w:r w:rsidR="00F50492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50492">
              <w:rPr>
                <w:rFonts w:ascii="Arial" w:hAnsi="Arial" w:cs="Arial"/>
                <w:sz w:val="20"/>
                <w:szCs w:val="20"/>
              </w:rPr>
              <w:t>cooked meat, uncooked meat, vegetables etc.</w:t>
            </w:r>
          </w:p>
          <w:p w14:paraId="274FB12F" w14:textId="44DB162D" w:rsidR="00F50492" w:rsidRDefault="00F50492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not cross contaminate utensils.</w:t>
            </w:r>
          </w:p>
          <w:p w14:paraId="5F019322" w14:textId="7575F875" w:rsidR="00F50492" w:rsidRPr="001A1423" w:rsidRDefault="00F50492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ure all equipment is clean</w:t>
            </w:r>
          </w:p>
        </w:tc>
        <w:tc>
          <w:tcPr>
            <w:tcW w:w="2817" w:type="dxa"/>
            <w:shd w:val="clear" w:color="auto" w:fill="auto"/>
          </w:tcPr>
          <w:p w14:paraId="5A76785C" w14:textId="072DB399" w:rsidR="00DA3113" w:rsidRPr="001A1423" w:rsidRDefault="00DA3113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113" w:rsidRPr="001A1423" w14:paraId="130A60F4" w14:textId="77777777" w:rsidTr="00931149">
        <w:trPr>
          <w:trHeight w:val="769"/>
        </w:trPr>
        <w:tc>
          <w:tcPr>
            <w:tcW w:w="2170" w:type="dxa"/>
            <w:shd w:val="clear" w:color="auto" w:fill="auto"/>
          </w:tcPr>
          <w:p w14:paraId="44F2F32A" w14:textId="14562C1F" w:rsidR="00DA3113" w:rsidRPr="00F30E25" w:rsidRDefault="00F50492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rFonts w:ascii="Arial" w:hAnsi="Arial" w:cs="Arial"/>
                <w:bCs/>
                <w:sz w:val="20"/>
                <w:szCs w:val="20"/>
              </w:rPr>
              <w:t>Alle</w:t>
            </w:r>
            <w:r w:rsidR="00DD1C99" w:rsidRPr="00F30E25">
              <w:rPr>
                <w:rFonts w:ascii="Arial" w:hAnsi="Arial" w:cs="Arial"/>
                <w:bCs/>
                <w:sz w:val="20"/>
                <w:szCs w:val="20"/>
              </w:rPr>
              <w:t xml:space="preserve">rgens – reactions to cross contamination or lack of </w:t>
            </w:r>
            <w:r w:rsidR="006917FE" w:rsidRPr="00F30E25">
              <w:rPr>
                <w:rFonts w:ascii="Arial" w:hAnsi="Arial" w:cs="Arial"/>
                <w:bCs/>
                <w:sz w:val="20"/>
                <w:szCs w:val="20"/>
              </w:rPr>
              <w:t>knowledge as to ingredients</w:t>
            </w:r>
          </w:p>
          <w:p w14:paraId="7D60057C" w14:textId="46A13C30" w:rsidR="006917FE" w:rsidRPr="00F30E25" w:rsidRDefault="006917FE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rFonts w:ascii="Arial" w:hAnsi="Arial" w:cs="Arial"/>
                <w:bCs/>
                <w:sz w:val="20"/>
                <w:szCs w:val="20"/>
              </w:rPr>
              <w:t>Risk: allergic reaction</w:t>
            </w:r>
          </w:p>
        </w:tc>
        <w:tc>
          <w:tcPr>
            <w:tcW w:w="1358" w:type="dxa"/>
            <w:shd w:val="clear" w:color="auto" w:fill="auto"/>
          </w:tcPr>
          <w:p w14:paraId="67BF6E6A" w14:textId="08FF1236" w:rsidR="00DA3113" w:rsidRPr="00F30E25" w:rsidRDefault="006917FE" w:rsidP="00DA3113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 w:rsidRPr="00F30E25">
              <w:rPr>
                <w:rFonts w:ascii="Arial" w:hAnsi="Arial" w:cs="Arial"/>
                <w:bCs/>
                <w:sz w:val="20"/>
                <w:szCs w:val="20"/>
              </w:rPr>
              <w:t xml:space="preserve">All </w:t>
            </w:r>
            <w:r w:rsidR="008E1B2B">
              <w:rPr>
                <w:rFonts w:ascii="Arial" w:hAnsi="Arial" w:cs="Arial"/>
                <w:bCs/>
                <w:sz w:val="20"/>
                <w:szCs w:val="20"/>
              </w:rPr>
              <w:t>Café staff</w:t>
            </w:r>
          </w:p>
        </w:tc>
        <w:tc>
          <w:tcPr>
            <w:tcW w:w="9106" w:type="dxa"/>
            <w:shd w:val="clear" w:color="auto" w:fill="auto"/>
          </w:tcPr>
          <w:p w14:paraId="5C885AF1" w14:textId="58AA63BD" w:rsidR="006917FE" w:rsidRDefault="006917FE" w:rsidP="006917FE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ure if an allergen is identified, the ingredients are checked before serving.</w:t>
            </w:r>
          </w:p>
          <w:p w14:paraId="7B27548E" w14:textId="40501D7F" w:rsidR="006917FE" w:rsidRDefault="006917FE" w:rsidP="006917FE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ocate working space for each type of food – cooked meat, uncooked meat, vegetables etc.</w:t>
            </w:r>
          </w:p>
          <w:p w14:paraId="2EE3C98B" w14:textId="77777777" w:rsidR="006917FE" w:rsidRDefault="006917FE" w:rsidP="006917FE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not cross contaminate utensils.</w:t>
            </w:r>
          </w:p>
          <w:p w14:paraId="7CFC28DF" w14:textId="77777777" w:rsidR="00DA3113" w:rsidRDefault="006917FE" w:rsidP="006917FE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ure all equipment is clean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5FBC8D4" w14:textId="1BC125E6" w:rsidR="006917FE" w:rsidRPr="001A1423" w:rsidRDefault="006917FE" w:rsidP="006917FE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auto"/>
          </w:tcPr>
          <w:p w14:paraId="17542B35" w14:textId="7F4F9A7E" w:rsidR="00DA3113" w:rsidRPr="001A1423" w:rsidRDefault="00DA3113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113" w:rsidRPr="001A1423" w14:paraId="312EA313" w14:textId="77777777" w:rsidTr="00931149">
        <w:trPr>
          <w:trHeight w:val="769"/>
        </w:trPr>
        <w:tc>
          <w:tcPr>
            <w:tcW w:w="2170" w:type="dxa"/>
            <w:shd w:val="clear" w:color="auto" w:fill="auto"/>
          </w:tcPr>
          <w:p w14:paraId="3E875D82" w14:textId="2DF1DAF4" w:rsidR="00DA3113" w:rsidRDefault="008E1B2B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ts and Laceration – through working with knives and sharp objects</w:t>
            </w:r>
          </w:p>
          <w:p w14:paraId="4E100087" w14:textId="58533D1C" w:rsidR="008E1B2B" w:rsidRPr="001A1423" w:rsidRDefault="008E1B2B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- injury</w:t>
            </w:r>
          </w:p>
        </w:tc>
        <w:tc>
          <w:tcPr>
            <w:tcW w:w="1358" w:type="dxa"/>
            <w:shd w:val="clear" w:color="auto" w:fill="auto"/>
          </w:tcPr>
          <w:p w14:paraId="56F12C2F" w14:textId="40A4169D" w:rsidR="00DA3113" w:rsidRPr="001A1423" w:rsidRDefault="008E1B2B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café staff</w:t>
            </w:r>
          </w:p>
        </w:tc>
        <w:tc>
          <w:tcPr>
            <w:tcW w:w="9106" w:type="dxa"/>
            <w:shd w:val="clear" w:color="auto" w:fill="auto"/>
          </w:tcPr>
          <w:p w14:paraId="42C05028" w14:textId="77777777" w:rsidR="00E45D20" w:rsidRDefault="008E1B2B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sure everyone </w:t>
            </w:r>
            <w:r w:rsidR="00E45D20">
              <w:rPr>
                <w:rFonts w:ascii="Arial" w:hAnsi="Arial" w:cs="Arial"/>
                <w:sz w:val="20"/>
                <w:szCs w:val="20"/>
              </w:rPr>
              <w:t>knows how to use sharp equipment.</w:t>
            </w:r>
          </w:p>
          <w:p w14:paraId="3B0E8FB4" w14:textId="08413DF1" w:rsidR="00E45D20" w:rsidRDefault="00E45D20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ure no one is cutting with wet hands.</w:t>
            </w:r>
          </w:p>
          <w:p w14:paraId="634E0D7F" w14:textId="7972437C" w:rsidR="00E45D20" w:rsidRDefault="00E45D20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sure sharp waste is </w:t>
            </w:r>
            <w:r w:rsidR="00D80C09">
              <w:rPr>
                <w:rFonts w:ascii="Arial" w:hAnsi="Arial" w:cs="Arial"/>
                <w:sz w:val="20"/>
                <w:szCs w:val="20"/>
              </w:rPr>
              <w:t>thrown away safely.</w:t>
            </w:r>
          </w:p>
          <w:p w14:paraId="142CF454" w14:textId="6FD78B79" w:rsidR="00DA3113" w:rsidRDefault="008E1B2B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ure everyone knows where the first aid kit is.</w:t>
            </w:r>
          </w:p>
          <w:p w14:paraId="7D38EB8D" w14:textId="4D851BBE" w:rsidR="008E1B2B" w:rsidRPr="001A1423" w:rsidRDefault="008E1B2B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ure wounds are deal with quickly.</w:t>
            </w:r>
          </w:p>
        </w:tc>
        <w:tc>
          <w:tcPr>
            <w:tcW w:w="2817" w:type="dxa"/>
            <w:shd w:val="clear" w:color="auto" w:fill="auto"/>
          </w:tcPr>
          <w:p w14:paraId="0BB17052" w14:textId="0CBFDFD1" w:rsidR="00DA3113" w:rsidRPr="001A1423" w:rsidRDefault="00DA3113" w:rsidP="00DA3113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EFD1FB" w14:textId="70C2351C" w:rsidR="008349D7" w:rsidRPr="001A1423" w:rsidRDefault="008349D7" w:rsidP="002E515D">
      <w:pPr>
        <w:pStyle w:val="Heading3"/>
        <w:rPr>
          <w:rFonts w:ascii="Arial" w:hAnsi="Arial" w:cs="Arial"/>
          <w:szCs w:val="20"/>
        </w:rPr>
      </w:pPr>
    </w:p>
    <w:sectPr w:rsidR="008349D7" w:rsidRPr="001A1423" w:rsidSect="00426F90">
      <w:headerReference w:type="default" r:id="rId8"/>
      <w:footerReference w:type="default" r:id="rId9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FCD11C" w14:textId="77777777" w:rsidR="00426F90" w:rsidRDefault="00426F90">
      <w:r>
        <w:separator/>
      </w:r>
    </w:p>
  </w:endnote>
  <w:endnote w:type="continuationSeparator" w:id="0">
    <w:p w14:paraId="38414BDE" w14:textId="77777777" w:rsidR="00426F90" w:rsidRDefault="00426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240F429B-8097-47F8-8DB7-D2259E2C9EA6}"/>
    <w:embedBold r:id="rId2" w:fontKey="{4518DDC3-AA53-45B9-8E50-83041E04F13D}"/>
    <w:embedItalic r:id="rId3" w:fontKey="{32EC6FF7-8BAC-4030-A9C6-25753AF16DF6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AF91FDDF-C8A0-4BB8-ABA0-0C7FA4E50E09}"/>
    <w:embedBold r:id="rId5" w:fontKey="{329E4320-7FBE-4FB8-B71D-5BED3FF1A3A4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563AFEE6-C23F-4EC8-A448-AF3CFA908A12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  <w:embedRegular r:id="rId7" w:fontKey="{61C653A3-F2BA-4350-B27B-8BC239C878EE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8D1A0886-68F2-4BC3-87E9-332EFA6C0F1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38718C63-1244-4205-BC95-8B023D385E3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A4B061" w14:textId="11FFCA65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AEACF33" w:rsidRPr="00CE188D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55F9BC" w14:textId="77777777" w:rsidR="00426F90" w:rsidRDefault="00426F90">
      <w:r>
        <w:separator/>
      </w:r>
    </w:p>
  </w:footnote>
  <w:footnote w:type="continuationSeparator" w:id="0">
    <w:p w14:paraId="0ADCDA4A" w14:textId="77777777" w:rsidR="00426F90" w:rsidRDefault="00426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6A02F9" w14:textId="7EDD3BC1" w:rsidR="008349D7" w:rsidRPr="008349D7" w:rsidRDefault="7AEACF33" w:rsidP="008349D7">
    <w:pPr>
      <w:pStyle w:val="Heading4"/>
    </w:pPr>
    <w:r>
      <w:t>Risk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1DAB6408"/>
    <w:multiLevelType w:val="hybridMultilevel"/>
    <w:tmpl w:val="9FDAE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8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27A2A93"/>
    <w:multiLevelType w:val="multilevel"/>
    <w:tmpl w:val="F8BE1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B10695"/>
    <w:multiLevelType w:val="hybridMultilevel"/>
    <w:tmpl w:val="5D3C6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8E210C"/>
    <w:multiLevelType w:val="hybridMultilevel"/>
    <w:tmpl w:val="FCE45DD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4"/>
        </w:tabs>
        <w:ind w:left="39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1262998">
    <w:abstractNumId w:val="20"/>
  </w:num>
  <w:num w:numId="2" w16cid:durableId="1163357882">
    <w:abstractNumId w:val="27"/>
  </w:num>
  <w:num w:numId="3" w16cid:durableId="1758744200">
    <w:abstractNumId w:val="31"/>
  </w:num>
  <w:num w:numId="4" w16cid:durableId="24061543">
    <w:abstractNumId w:val="18"/>
  </w:num>
  <w:num w:numId="5" w16cid:durableId="1360930285">
    <w:abstractNumId w:val="28"/>
  </w:num>
  <w:num w:numId="6" w16cid:durableId="1147747883">
    <w:abstractNumId w:val="0"/>
  </w:num>
  <w:num w:numId="7" w16cid:durableId="1874270149">
    <w:abstractNumId w:val="1"/>
  </w:num>
  <w:num w:numId="8" w16cid:durableId="1837722590">
    <w:abstractNumId w:val="2"/>
  </w:num>
  <w:num w:numId="9" w16cid:durableId="749156316">
    <w:abstractNumId w:val="3"/>
  </w:num>
  <w:num w:numId="10" w16cid:durableId="1316833567">
    <w:abstractNumId w:val="8"/>
  </w:num>
  <w:num w:numId="11" w16cid:durableId="927928712">
    <w:abstractNumId w:val="4"/>
  </w:num>
  <w:num w:numId="12" w16cid:durableId="1066295264">
    <w:abstractNumId w:val="5"/>
  </w:num>
  <w:num w:numId="13" w16cid:durableId="1849834480">
    <w:abstractNumId w:val="6"/>
  </w:num>
  <w:num w:numId="14" w16cid:durableId="883954085">
    <w:abstractNumId w:val="7"/>
  </w:num>
  <w:num w:numId="15" w16cid:durableId="1434134005">
    <w:abstractNumId w:val="9"/>
  </w:num>
  <w:num w:numId="16" w16cid:durableId="628324548">
    <w:abstractNumId w:val="14"/>
  </w:num>
  <w:num w:numId="17" w16cid:durableId="666397881">
    <w:abstractNumId w:val="24"/>
  </w:num>
  <w:num w:numId="18" w16cid:durableId="1845516065">
    <w:abstractNumId w:val="17"/>
  </w:num>
  <w:num w:numId="19" w16cid:durableId="603079856">
    <w:abstractNumId w:val="39"/>
  </w:num>
  <w:num w:numId="20" w16cid:durableId="194274101">
    <w:abstractNumId w:val="35"/>
  </w:num>
  <w:num w:numId="21" w16cid:durableId="1760057850">
    <w:abstractNumId w:val="40"/>
  </w:num>
  <w:num w:numId="22" w16cid:durableId="352390157">
    <w:abstractNumId w:val="33"/>
  </w:num>
  <w:num w:numId="23" w16cid:durableId="1570338331">
    <w:abstractNumId w:val="15"/>
  </w:num>
  <w:num w:numId="24" w16cid:durableId="1742370240">
    <w:abstractNumId w:val="16"/>
  </w:num>
  <w:num w:numId="25" w16cid:durableId="1129009675">
    <w:abstractNumId w:val="29"/>
  </w:num>
  <w:num w:numId="26" w16cid:durableId="8531927">
    <w:abstractNumId w:val="23"/>
  </w:num>
  <w:num w:numId="27" w16cid:durableId="492725508">
    <w:abstractNumId w:val="11"/>
  </w:num>
  <w:num w:numId="28" w16cid:durableId="1827429385">
    <w:abstractNumId w:val="19"/>
  </w:num>
  <w:num w:numId="29" w16cid:durableId="1901281548">
    <w:abstractNumId w:val="25"/>
  </w:num>
  <w:num w:numId="30" w16cid:durableId="1152408129">
    <w:abstractNumId w:val="34"/>
  </w:num>
  <w:num w:numId="31" w16cid:durableId="1062869552">
    <w:abstractNumId w:val="37"/>
  </w:num>
  <w:num w:numId="32" w16cid:durableId="515967976">
    <w:abstractNumId w:val="36"/>
  </w:num>
  <w:num w:numId="33" w16cid:durableId="1374037630">
    <w:abstractNumId w:val="22"/>
  </w:num>
  <w:num w:numId="34" w16cid:durableId="920523241">
    <w:abstractNumId w:val="26"/>
  </w:num>
  <w:num w:numId="35" w16cid:durableId="1019165178">
    <w:abstractNumId w:val="12"/>
  </w:num>
  <w:num w:numId="36" w16cid:durableId="1130519107">
    <w:abstractNumId w:val="13"/>
  </w:num>
  <w:num w:numId="37" w16cid:durableId="1695888507">
    <w:abstractNumId w:val="10"/>
  </w:num>
  <w:num w:numId="38" w16cid:durableId="1592274484">
    <w:abstractNumId w:val="21"/>
  </w:num>
  <w:num w:numId="39" w16cid:durableId="1309703217">
    <w:abstractNumId w:val="32"/>
  </w:num>
  <w:num w:numId="40" w16cid:durableId="1305237001">
    <w:abstractNumId w:val="30"/>
  </w:num>
  <w:num w:numId="41" w16cid:durableId="163197998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01B4"/>
    <w:rsid w:val="00023CFB"/>
    <w:rsid w:val="000262D7"/>
    <w:rsid w:val="00031277"/>
    <w:rsid w:val="00034967"/>
    <w:rsid w:val="00045365"/>
    <w:rsid w:val="00062407"/>
    <w:rsid w:val="00064B38"/>
    <w:rsid w:val="000702F6"/>
    <w:rsid w:val="0007519C"/>
    <w:rsid w:val="00081C6A"/>
    <w:rsid w:val="0009099A"/>
    <w:rsid w:val="0009213D"/>
    <w:rsid w:val="000A48F6"/>
    <w:rsid w:val="000C398A"/>
    <w:rsid w:val="000D1535"/>
    <w:rsid w:val="000D3460"/>
    <w:rsid w:val="000D5A10"/>
    <w:rsid w:val="000D62CF"/>
    <w:rsid w:val="000E1649"/>
    <w:rsid w:val="00102EA0"/>
    <w:rsid w:val="001078B3"/>
    <w:rsid w:val="001327A0"/>
    <w:rsid w:val="00134916"/>
    <w:rsid w:val="00136503"/>
    <w:rsid w:val="00145FCE"/>
    <w:rsid w:val="0014608D"/>
    <w:rsid w:val="00151E65"/>
    <w:rsid w:val="00165FC8"/>
    <w:rsid w:val="00166993"/>
    <w:rsid w:val="00174709"/>
    <w:rsid w:val="001A1423"/>
    <w:rsid w:val="001B013C"/>
    <w:rsid w:val="001B69B6"/>
    <w:rsid w:val="001B6D1F"/>
    <w:rsid w:val="001C5578"/>
    <w:rsid w:val="001C60E8"/>
    <w:rsid w:val="001D2A32"/>
    <w:rsid w:val="001E059D"/>
    <w:rsid w:val="001F02DE"/>
    <w:rsid w:val="00201A76"/>
    <w:rsid w:val="0021755A"/>
    <w:rsid w:val="0022209E"/>
    <w:rsid w:val="00244B07"/>
    <w:rsid w:val="00256731"/>
    <w:rsid w:val="002609AB"/>
    <w:rsid w:val="00260C71"/>
    <w:rsid w:val="00261A3E"/>
    <w:rsid w:val="0026212D"/>
    <w:rsid w:val="002670CC"/>
    <w:rsid w:val="002678AA"/>
    <w:rsid w:val="00272817"/>
    <w:rsid w:val="00273FEC"/>
    <w:rsid w:val="00283B9A"/>
    <w:rsid w:val="00283D82"/>
    <w:rsid w:val="00284431"/>
    <w:rsid w:val="0028663B"/>
    <w:rsid w:val="0028776B"/>
    <w:rsid w:val="00287B3E"/>
    <w:rsid w:val="00291697"/>
    <w:rsid w:val="00292F1B"/>
    <w:rsid w:val="00295574"/>
    <w:rsid w:val="002978F5"/>
    <w:rsid w:val="002A3BE1"/>
    <w:rsid w:val="002A74C0"/>
    <w:rsid w:val="002B0020"/>
    <w:rsid w:val="002B26B7"/>
    <w:rsid w:val="002C1ABD"/>
    <w:rsid w:val="002C5F0E"/>
    <w:rsid w:val="002D1BF0"/>
    <w:rsid w:val="002E515D"/>
    <w:rsid w:val="002E559B"/>
    <w:rsid w:val="002F1C70"/>
    <w:rsid w:val="003043AE"/>
    <w:rsid w:val="0031006A"/>
    <w:rsid w:val="00313BA5"/>
    <w:rsid w:val="00313C02"/>
    <w:rsid w:val="0031790E"/>
    <w:rsid w:val="003206BF"/>
    <w:rsid w:val="0033327D"/>
    <w:rsid w:val="0033757F"/>
    <w:rsid w:val="0034438D"/>
    <w:rsid w:val="003449D0"/>
    <w:rsid w:val="003550EE"/>
    <w:rsid w:val="003602DB"/>
    <w:rsid w:val="0036051E"/>
    <w:rsid w:val="003624F2"/>
    <w:rsid w:val="00370A7E"/>
    <w:rsid w:val="003741E1"/>
    <w:rsid w:val="00383932"/>
    <w:rsid w:val="003942C9"/>
    <w:rsid w:val="003B3BC5"/>
    <w:rsid w:val="003B4982"/>
    <w:rsid w:val="003C1889"/>
    <w:rsid w:val="003C336D"/>
    <w:rsid w:val="003C50D9"/>
    <w:rsid w:val="003E0A04"/>
    <w:rsid w:val="00406854"/>
    <w:rsid w:val="00406F2B"/>
    <w:rsid w:val="00407415"/>
    <w:rsid w:val="00407A72"/>
    <w:rsid w:val="00410662"/>
    <w:rsid w:val="00421FE7"/>
    <w:rsid w:val="00426F90"/>
    <w:rsid w:val="00433940"/>
    <w:rsid w:val="00434543"/>
    <w:rsid w:val="004367FB"/>
    <w:rsid w:val="00440C41"/>
    <w:rsid w:val="004543C3"/>
    <w:rsid w:val="00465843"/>
    <w:rsid w:val="00467139"/>
    <w:rsid w:val="004744F4"/>
    <w:rsid w:val="0047668F"/>
    <w:rsid w:val="00481F72"/>
    <w:rsid w:val="00483BA1"/>
    <w:rsid w:val="004900C8"/>
    <w:rsid w:val="00490E11"/>
    <w:rsid w:val="00494966"/>
    <w:rsid w:val="004A4D8A"/>
    <w:rsid w:val="004B7331"/>
    <w:rsid w:val="004C0BB8"/>
    <w:rsid w:val="004C3884"/>
    <w:rsid w:val="004C6902"/>
    <w:rsid w:val="004E1C74"/>
    <w:rsid w:val="004E31E2"/>
    <w:rsid w:val="004E37CB"/>
    <w:rsid w:val="004E768C"/>
    <w:rsid w:val="004F00DA"/>
    <w:rsid w:val="004F13BA"/>
    <w:rsid w:val="00504283"/>
    <w:rsid w:val="005043C0"/>
    <w:rsid w:val="005118C5"/>
    <w:rsid w:val="0052300B"/>
    <w:rsid w:val="00526CDC"/>
    <w:rsid w:val="00537D6B"/>
    <w:rsid w:val="005427AC"/>
    <w:rsid w:val="00551736"/>
    <w:rsid w:val="00560CFE"/>
    <w:rsid w:val="00561937"/>
    <w:rsid w:val="00573285"/>
    <w:rsid w:val="00575177"/>
    <w:rsid w:val="00581D2D"/>
    <w:rsid w:val="00584D83"/>
    <w:rsid w:val="00591F70"/>
    <w:rsid w:val="00597520"/>
    <w:rsid w:val="005A0067"/>
    <w:rsid w:val="005B0AD3"/>
    <w:rsid w:val="005C0CFD"/>
    <w:rsid w:val="005C0DF6"/>
    <w:rsid w:val="005C37BD"/>
    <w:rsid w:val="005C3B4F"/>
    <w:rsid w:val="005C4EE1"/>
    <w:rsid w:val="005C6E78"/>
    <w:rsid w:val="005E5C2E"/>
    <w:rsid w:val="0060387A"/>
    <w:rsid w:val="00604AAD"/>
    <w:rsid w:val="00607312"/>
    <w:rsid w:val="00610442"/>
    <w:rsid w:val="00610801"/>
    <w:rsid w:val="00624EBA"/>
    <w:rsid w:val="00631A1A"/>
    <w:rsid w:val="00652A06"/>
    <w:rsid w:val="00655BBF"/>
    <w:rsid w:val="00656BD1"/>
    <w:rsid w:val="0066293D"/>
    <w:rsid w:val="006664DF"/>
    <w:rsid w:val="00672A20"/>
    <w:rsid w:val="0068021F"/>
    <w:rsid w:val="00681D40"/>
    <w:rsid w:val="0068491B"/>
    <w:rsid w:val="00684B87"/>
    <w:rsid w:val="0068729E"/>
    <w:rsid w:val="006917FE"/>
    <w:rsid w:val="00695B8D"/>
    <w:rsid w:val="006B0710"/>
    <w:rsid w:val="006B2FFC"/>
    <w:rsid w:val="006C4103"/>
    <w:rsid w:val="006D3CFA"/>
    <w:rsid w:val="006E0AE3"/>
    <w:rsid w:val="006E4079"/>
    <w:rsid w:val="006E5E62"/>
    <w:rsid w:val="006E7401"/>
    <w:rsid w:val="006E797F"/>
    <w:rsid w:val="006F00CD"/>
    <w:rsid w:val="006F025D"/>
    <w:rsid w:val="006F5D9A"/>
    <w:rsid w:val="00705876"/>
    <w:rsid w:val="007122F6"/>
    <w:rsid w:val="0071703B"/>
    <w:rsid w:val="00721886"/>
    <w:rsid w:val="00727452"/>
    <w:rsid w:val="00727784"/>
    <w:rsid w:val="007306C6"/>
    <w:rsid w:val="007372AF"/>
    <w:rsid w:val="007427DF"/>
    <w:rsid w:val="0074749C"/>
    <w:rsid w:val="00756C1A"/>
    <w:rsid w:val="007571A7"/>
    <w:rsid w:val="007573FC"/>
    <w:rsid w:val="00781101"/>
    <w:rsid w:val="00781757"/>
    <w:rsid w:val="007877B6"/>
    <w:rsid w:val="007A49B1"/>
    <w:rsid w:val="007B6BE0"/>
    <w:rsid w:val="007C25D3"/>
    <w:rsid w:val="007D59DA"/>
    <w:rsid w:val="007E4EC2"/>
    <w:rsid w:val="007E58C6"/>
    <w:rsid w:val="007E75E9"/>
    <w:rsid w:val="00814A8E"/>
    <w:rsid w:val="00815AE9"/>
    <w:rsid w:val="0083156C"/>
    <w:rsid w:val="008349D7"/>
    <w:rsid w:val="00835F1D"/>
    <w:rsid w:val="008402C3"/>
    <w:rsid w:val="008429C5"/>
    <w:rsid w:val="00844F5B"/>
    <w:rsid w:val="0084623F"/>
    <w:rsid w:val="008473D8"/>
    <w:rsid w:val="00857B10"/>
    <w:rsid w:val="00866F07"/>
    <w:rsid w:val="00870DCA"/>
    <w:rsid w:val="00882543"/>
    <w:rsid w:val="00893C6F"/>
    <w:rsid w:val="0089425D"/>
    <w:rsid w:val="00897FE0"/>
    <w:rsid w:val="008A3608"/>
    <w:rsid w:val="008A3A8F"/>
    <w:rsid w:val="008B437A"/>
    <w:rsid w:val="008C0FBF"/>
    <w:rsid w:val="008C16FD"/>
    <w:rsid w:val="008C6CCD"/>
    <w:rsid w:val="008E0738"/>
    <w:rsid w:val="008E1B2B"/>
    <w:rsid w:val="008E1C47"/>
    <w:rsid w:val="008E2FBC"/>
    <w:rsid w:val="008F2B2A"/>
    <w:rsid w:val="008F45A0"/>
    <w:rsid w:val="008F5881"/>
    <w:rsid w:val="009018DE"/>
    <w:rsid w:val="00904B6F"/>
    <w:rsid w:val="0091226B"/>
    <w:rsid w:val="0092003B"/>
    <w:rsid w:val="0092652A"/>
    <w:rsid w:val="009272AF"/>
    <w:rsid w:val="00931149"/>
    <w:rsid w:val="009357AE"/>
    <w:rsid w:val="009365F8"/>
    <w:rsid w:val="00940728"/>
    <w:rsid w:val="009432A4"/>
    <w:rsid w:val="00950FCF"/>
    <w:rsid w:val="00966CA4"/>
    <w:rsid w:val="00972810"/>
    <w:rsid w:val="00976098"/>
    <w:rsid w:val="00986207"/>
    <w:rsid w:val="00992CB2"/>
    <w:rsid w:val="00993843"/>
    <w:rsid w:val="009A48B5"/>
    <w:rsid w:val="009B7A96"/>
    <w:rsid w:val="009C3A19"/>
    <w:rsid w:val="009C3CC6"/>
    <w:rsid w:val="009C41BB"/>
    <w:rsid w:val="009C4CAA"/>
    <w:rsid w:val="009D1CC2"/>
    <w:rsid w:val="009D3D6F"/>
    <w:rsid w:val="009E2E36"/>
    <w:rsid w:val="009F20AE"/>
    <w:rsid w:val="009F4294"/>
    <w:rsid w:val="00A17A3E"/>
    <w:rsid w:val="00A30463"/>
    <w:rsid w:val="00A5180C"/>
    <w:rsid w:val="00A56BF0"/>
    <w:rsid w:val="00A63CD4"/>
    <w:rsid w:val="00A907C7"/>
    <w:rsid w:val="00A94D85"/>
    <w:rsid w:val="00AA114F"/>
    <w:rsid w:val="00AA7259"/>
    <w:rsid w:val="00AB03ED"/>
    <w:rsid w:val="00AB5D62"/>
    <w:rsid w:val="00AC0D0E"/>
    <w:rsid w:val="00AC4085"/>
    <w:rsid w:val="00AF5606"/>
    <w:rsid w:val="00AF6EFD"/>
    <w:rsid w:val="00B02FE1"/>
    <w:rsid w:val="00B051F3"/>
    <w:rsid w:val="00B072E2"/>
    <w:rsid w:val="00B11683"/>
    <w:rsid w:val="00B117A9"/>
    <w:rsid w:val="00B15C57"/>
    <w:rsid w:val="00B161C6"/>
    <w:rsid w:val="00B2380E"/>
    <w:rsid w:val="00B24CE0"/>
    <w:rsid w:val="00B30BD2"/>
    <w:rsid w:val="00B349AE"/>
    <w:rsid w:val="00B36CCF"/>
    <w:rsid w:val="00B370D3"/>
    <w:rsid w:val="00B414F4"/>
    <w:rsid w:val="00B461AD"/>
    <w:rsid w:val="00B51FB0"/>
    <w:rsid w:val="00B723DD"/>
    <w:rsid w:val="00B81BA4"/>
    <w:rsid w:val="00B87751"/>
    <w:rsid w:val="00B91396"/>
    <w:rsid w:val="00B95CCA"/>
    <w:rsid w:val="00B96FB2"/>
    <w:rsid w:val="00BA5D43"/>
    <w:rsid w:val="00BB6AFE"/>
    <w:rsid w:val="00BD428E"/>
    <w:rsid w:val="00BD70F5"/>
    <w:rsid w:val="00BE7B9C"/>
    <w:rsid w:val="00BF0229"/>
    <w:rsid w:val="00BF04FF"/>
    <w:rsid w:val="00BF6C35"/>
    <w:rsid w:val="00BF7AEF"/>
    <w:rsid w:val="00C01AF5"/>
    <w:rsid w:val="00C10E3A"/>
    <w:rsid w:val="00C15FFF"/>
    <w:rsid w:val="00C23A39"/>
    <w:rsid w:val="00C42A70"/>
    <w:rsid w:val="00C432B5"/>
    <w:rsid w:val="00C43F0A"/>
    <w:rsid w:val="00C46720"/>
    <w:rsid w:val="00C517A0"/>
    <w:rsid w:val="00C629E3"/>
    <w:rsid w:val="00C63594"/>
    <w:rsid w:val="00C76899"/>
    <w:rsid w:val="00C810F1"/>
    <w:rsid w:val="00C94106"/>
    <w:rsid w:val="00C96203"/>
    <w:rsid w:val="00CA178F"/>
    <w:rsid w:val="00CA38D8"/>
    <w:rsid w:val="00CA4061"/>
    <w:rsid w:val="00CB79E5"/>
    <w:rsid w:val="00CC1B7E"/>
    <w:rsid w:val="00CD04D1"/>
    <w:rsid w:val="00CD57BB"/>
    <w:rsid w:val="00CE188D"/>
    <w:rsid w:val="00CE4424"/>
    <w:rsid w:val="00CF1DBF"/>
    <w:rsid w:val="00CF448B"/>
    <w:rsid w:val="00CF7E52"/>
    <w:rsid w:val="00D04DAD"/>
    <w:rsid w:val="00D12DD7"/>
    <w:rsid w:val="00D174F2"/>
    <w:rsid w:val="00D217F6"/>
    <w:rsid w:val="00D2509E"/>
    <w:rsid w:val="00D2754A"/>
    <w:rsid w:val="00D54EBC"/>
    <w:rsid w:val="00D55A22"/>
    <w:rsid w:val="00D63C77"/>
    <w:rsid w:val="00D75083"/>
    <w:rsid w:val="00D75E7C"/>
    <w:rsid w:val="00D769A4"/>
    <w:rsid w:val="00D80649"/>
    <w:rsid w:val="00D80C09"/>
    <w:rsid w:val="00D832FC"/>
    <w:rsid w:val="00D83ACF"/>
    <w:rsid w:val="00D83ED1"/>
    <w:rsid w:val="00D9530F"/>
    <w:rsid w:val="00D95E26"/>
    <w:rsid w:val="00D97636"/>
    <w:rsid w:val="00DA3113"/>
    <w:rsid w:val="00DA5BE6"/>
    <w:rsid w:val="00DA63B2"/>
    <w:rsid w:val="00DB42DD"/>
    <w:rsid w:val="00DC17A1"/>
    <w:rsid w:val="00DD1A3A"/>
    <w:rsid w:val="00DD1C99"/>
    <w:rsid w:val="00DF3D34"/>
    <w:rsid w:val="00E0543B"/>
    <w:rsid w:val="00E10F3C"/>
    <w:rsid w:val="00E11BBD"/>
    <w:rsid w:val="00E2395A"/>
    <w:rsid w:val="00E430D7"/>
    <w:rsid w:val="00E431A1"/>
    <w:rsid w:val="00E43CCC"/>
    <w:rsid w:val="00E45D20"/>
    <w:rsid w:val="00E524C2"/>
    <w:rsid w:val="00E53F42"/>
    <w:rsid w:val="00E579F7"/>
    <w:rsid w:val="00E60724"/>
    <w:rsid w:val="00E6290A"/>
    <w:rsid w:val="00E66A1F"/>
    <w:rsid w:val="00E67165"/>
    <w:rsid w:val="00E80696"/>
    <w:rsid w:val="00E82A23"/>
    <w:rsid w:val="00EA1FA8"/>
    <w:rsid w:val="00EA6EEF"/>
    <w:rsid w:val="00EA7446"/>
    <w:rsid w:val="00EB00B0"/>
    <w:rsid w:val="00EB3D6F"/>
    <w:rsid w:val="00EC221A"/>
    <w:rsid w:val="00EC4AE7"/>
    <w:rsid w:val="00EC5991"/>
    <w:rsid w:val="00ED7486"/>
    <w:rsid w:val="00EF6D38"/>
    <w:rsid w:val="00F047AC"/>
    <w:rsid w:val="00F176A8"/>
    <w:rsid w:val="00F26596"/>
    <w:rsid w:val="00F30E25"/>
    <w:rsid w:val="00F34350"/>
    <w:rsid w:val="00F37816"/>
    <w:rsid w:val="00F46F09"/>
    <w:rsid w:val="00F50492"/>
    <w:rsid w:val="00F512A6"/>
    <w:rsid w:val="00F51AF6"/>
    <w:rsid w:val="00F56051"/>
    <w:rsid w:val="00F64801"/>
    <w:rsid w:val="00F65513"/>
    <w:rsid w:val="00F657A8"/>
    <w:rsid w:val="00F77854"/>
    <w:rsid w:val="00F909B6"/>
    <w:rsid w:val="00F91EC6"/>
    <w:rsid w:val="00FA3ED0"/>
    <w:rsid w:val="00FA5738"/>
    <w:rsid w:val="00FB228B"/>
    <w:rsid w:val="00FB3B35"/>
    <w:rsid w:val="00FB55A6"/>
    <w:rsid w:val="00FB58F5"/>
    <w:rsid w:val="00FC2793"/>
    <w:rsid w:val="00FC429D"/>
    <w:rsid w:val="00FC4690"/>
    <w:rsid w:val="00FD0499"/>
    <w:rsid w:val="00FD15CA"/>
    <w:rsid w:val="00FE0D04"/>
    <w:rsid w:val="00FE510B"/>
    <w:rsid w:val="00FE5D98"/>
    <w:rsid w:val="00FF5119"/>
    <w:rsid w:val="142863EA"/>
    <w:rsid w:val="15CF5354"/>
    <w:rsid w:val="176B23B5"/>
    <w:rsid w:val="179B6079"/>
    <w:rsid w:val="198269A4"/>
    <w:rsid w:val="1F702AAA"/>
    <w:rsid w:val="1FDA59E4"/>
    <w:rsid w:val="2DF87689"/>
    <w:rsid w:val="3665D59F"/>
    <w:rsid w:val="36F74B61"/>
    <w:rsid w:val="3823406F"/>
    <w:rsid w:val="3F22E0AF"/>
    <w:rsid w:val="432B304A"/>
    <w:rsid w:val="43972DEB"/>
    <w:rsid w:val="4BE28095"/>
    <w:rsid w:val="5203AEA7"/>
    <w:rsid w:val="5647C268"/>
    <w:rsid w:val="5A3DCC7F"/>
    <w:rsid w:val="727381AB"/>
    <w:rsid w:val="737AD682"/>
    <w:rsid w:val="7AEACF33"/>
    <w:rsid w:val="7C869F94"/>
    <w:rsid w:val="7C9FFFB7"/>
    <w:rsid w:val="7DC9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70D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8074A95-9ABD-448F-89D1-C8CC3A51E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04</Words>
  <Characters>1737</Characters>
  <Application>Microsoft Office Word</Application>
  <DocSecurity>0</DocSecurity>
  <Lines>14</Lines>
  <Paragraphs>4</Paragraphs>
  <ScaleCrop>false</ScaleCrop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Ann-Marie Vinnicombe</cp:lastModifiedBy>
  <cp:revision>20</cp:revision>
  <cp:lastPrinted>2024-03-15T12:48:00Z</cp:lastPrinted>
  <dcterms:created xsi:type="dcterms:W3CDTF">2024-04-12T10:52:00Z</dcterms:created>
  <dcterms:modified xsi:type="dcterms:W3CDTF">2024-04-12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